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e608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4c8172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3T19:58:03Z</dcterms:created>
  <dcterms:modified xsi:type="dcterms:W3CDTF">2022-01-03T19:58:03Z</dcterms:modified>
</cp:coreProperties>
</file>